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A94033" w:rsidR="00A22A34" w:rsidP="00150FD6" w:rsidRDefault="007803F2" w14:paraId="3341D83D" w14:textId="4B5B3B03">
      <w:pPr>
        <w:widowControl w:val="0"/>
        <w:spacing w:after="240" w:line="240" w:lineRule="auto"/>
        <w:jc w:val="center"/>
        <w:rPr>
          <w:rFonts w:ascii="Elza" w:hAnsi="Elza" w:eastAsia="Yu Mincho" w:cs="Calibri"/>
          <w:b/>
          <w:snapToGrid w:val="0"/>
          <w:color w:val="000000"/>
          <w:kern w:val="0"/>
          <w:sz w:val="28"/>
          <w:szCs w:val="36"/>
          <w14:ligatures w14:val="none"/>
        </w:rPr>
      </w:pPr>
      <w:r w:rsidRPr="00A94033">
        <w:rPr>
          <w:rFonts w:ascii="Elza" w:hAnsi="Elza" w:eastAsia="Yu Mincho" w:cs="Calibri"/>
          <w:b/>
          <w:snapToGrid w:val="0"/>
          <w:color w:val="000000"/>
          <w:kern w:val="0"/>
          <w:sz w:val="28"/>
          <w:szCs w:val="36"/>
          <w14:ligatures w14:val="none"/>
        </w:rPr>
        <w:t xml:space="preserve">Abstract Title </w:t>
      </w:r>
      <w:r w:rsidRPr="00A94033">
        <w:rPr>
          <w:rFonts w:ascii="Elza" w:hAnsi="Elza" w:eastAsia="Yu Mincho" w:cs="Calibri"/>
          <w:b/>
          <w:snapToGrid w:val="0"/>
          <w:color w:val="45B0E1" w:themeColor="accent1" w:themeTint="99"/>
          <w:kern w:val="0"/>
          <w:sz w:val="28"/>
          <w:szCs w:val="36"/>
          <w14:ligatures w14:val="none"/>
        </w:rPr>
        <w:t xml:space="preserve">(Font: </w:t>
      </w:r>
      <w:r w:rsidR="00A94033">
        <w:rPr>
          <w:rFonts w:ascii="Elza" w:hAnsi="Elza" w:eastAsia="Yu Mincho" w:cs="Calibri"/>
          <w:b/>
          <w:snapToGrid w:val="0"/>
          <w:color w:val="45B0E1" w:themeColor="accent1" w:themeTint="99"/>
          <w:kern w:val="0"/>
          <w:sz w:val="28"/>
          <w:szCs w:val="36"/>
          <w14:ligatures w14:val="none"/>
        </w:rPr>
        <w:t>Elza</w:t>
      </w:r>
      <w:r w:rsidRPr="00A94033">
        <w:rPr>
          <w:rFonts w:ascii="Elza" w:hAnsi="Elza" w:eastAsia="Yu Mincho" w:cs="Calibri"/>
          <w:b/>
          <w:snapToGrid w:val="0"/>
          <w:color w:val="45B0E1" w:themeColor="accent1" w:themeTint="99"/>
          <w:kern w:val="0"/>
          <w:sz w:val="28"/>
          <w:szCs w:val="36"/>
          <w14:ligatures w14:val="none"/>
        </w:rPr>
        <w:t xml:space="preserve"> 1</w:t>
      </w:r>
      <w:r w:rsidR="00A94033">
        <w:rPr>
          <w:rFonts w:ascii="Elza" w:hAnsi="Elza" w:eastAsia="Yu Mincho" w:cs="Calibri"/>
          <w:b/>
          <w:snapToGrid w:val="0"/>
          <w:color w:val="45B0E1" w:themeColor="accent1" w:themeTint="99"/>
          <w:kern w:val="0"/>
          <w:sz w:val="28"/>
          <w:szCs w:val="36"/>
          <w14:ligatures w14:val="none"/>
        </w:rPr>
        <w:t>4</w:t>
      </w:r>
      <w:r w:rsidRPr="00A94033">
        <w:rPr>
          <w:rFonts w:ascii="Elza" w:hAnsi="Elza" w:eastAsia="Yu Mincho" w:cs="Calibri"/>
          <w:b/>
          <w:snapToGrid w:val="0"/>
          <w:color w:val="45B0E1" w:themeColor="accent1" w:themeTint="99"/>
          <w:kern w:val="0"/>
          <w:sz w:val="28"/>
          <w:szCs w:val="36"/>
          <w14:ligatures w14:val="none"/>
        </w:rPr>
        <w:t xml:space="preserve"> pt; Bold; centered)</w:t>
      </w:r>
    </w:p>
    <w:p w:rsidRPr="00A94033" w:rsidR="003B5B98" w:rsidP="00150FD6" w:rsidRDefault="003B5B98" w14:paraId="3DE92F68" w14:textId="71238643">
      <w:pPr>
        <w:widowControl w:val="0"/>
        <w:spacing w:after="240" w:line="240" w:lineRule="auto"/>
        <w:jc w:val="center"/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:u w:val="single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:u w:val="single"/>
          <w14:ligatures w14:val="none"/>
        </w:rPr>
        <w:t>Presenting Author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14:ligatures w14:val="none"/>
        </w:rPr>
        <w:t>,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:vertAlign w:val="superscript"/>
          <w14:ligatures w14:val="none"/>
        </w:rPr>
        <w:t>1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14:ligatures w14:val="none"/>
        </w:rPr>
        <w:t xml:space="preserve"> Author B,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:vertAlign w:val="superscript"/>
          <w14:ligatures w14:val="none"/>
        </w:rPr>
        <w:t>1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14:ligatures w14:val="none"/>
        </w:rPr>
        <w:t xml:space="preserve"> Author C,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:vertAlign w:val="superscript"/>
          <w14:ligatures w14:val="none"/>
        </w:rPr>
        <w:t>2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14:ligatures w14:val="none"/>
        </w:rPr>
        <w:t xml:space="preserve"> …</w:t>
      </w:r>
      <w:r w:rsidRPr="00A94033" w:rsidR="00C32C54">
        <w:rPr>
          <w:rFonts w:ascii="Elza" w:hAnsi="Elza" w:eastAsia="Yu Mincho" w:cs="Calibri"/>
          <w:snapToGrid w:val="0"/>
          <w:color w:val="000000"/>
          <w:kern w:val="0"/>
          <w:sz w:val="20"/>
          <w:szCs w:val="22"/>
          <w14:ligatures w14:val="none"/>
        </w:rPr>
        <w:t xml:space="preserve"> </w:t>
      </w:r>
      <w:r w:rsidRP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>(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>Elza</w:t>
      </w:r>
      <w:r w:rsidRPr="00A94033" w:rsidR="00586674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>;</w:t>
      </w:r>
      <w:r w:rsidRP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 xml:space="preserve"> 1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>0</w:t>
      </w:r>
      <w:r w:rsidRP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2"/>
          <w:u w:val="single"/>
          <w14:ligatures w14:val="none"/>
        </w:rPr>
        <w:t xml:space="preserve"> pt)</w:t>
      </w:r>
    </w:p>
    <w:p w:rsidRPr="00A94033" w:rsidR="003B5B98" w:rsidP="00567837" w:rsidRDefault="003B5B98" w14:paraId="35CC7E6D" w14:textId="423E9F9B">
      <w:pPr>
        <w:widowControl w:val="0"/>
        <w:spacing w:after="0" w:line="240" w:lineRule="auto"/>
        <w:jc w:val="center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:vertAlign w:val="superscript"/>
          <w14:ligatures w14:val="none"/>
        </w:rPr>
        <w:t>1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C32C5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Affiliation</w:t>
      </w:r>
      <w:r w:rsidRPr="00A94033" w:rsidR="00FB21A9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1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C32C54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(Department</w:t>
      </w:r>
      <w:r w:rsidRP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, University, Country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; 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Elza</w:t>
      </w:r>
      <w:r w:rsidRPr="00A94033" w:rsidR="00586674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;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1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0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pt)</w:t>
      </w:r>
    </w:p>
    <w:p w:rsidRPr="00A94033" w:rsidR="00A22A34" w:rsidP="2F989638" w:rsidRDefault="00A47851" w14:paraId="12CB2DD7" w14:textId="12A007F7">
      <w:pPr>
        <w:widowControl w:val="0"/>
        <w:tabs>
          <w:tab w:val="center" w:pos="4535"/>
          <w:tab w:val="right" w:pos="9070"/>
        </w:tabs>
        <w:spacing w:after="240" w:line="240" w:lineRule="auto"/>
        <w:ind w:left="1440" w:firstLine="0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 w:rsidR="2F494AC8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:vertAlign w:val="superscript"/>
          <w14:ligatures w14:val="none"/>
        </w:rPr>
        <w:t xml:space="preserve">                  </w:t>
      </w:r>
      <w:r w:rsidRPr="00A94033" w:rsidR="003B5B98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:vertAlign w:val="superscript"/>
          <w14:ligatures w14:val="none"/>
        </w:rPr>
        <w:t>2</w:t>
      </w:r>
      <w:r w:rsidRPr="00A94033" w:rsidR="003B5B98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FB21A9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Affiliation 2 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(Department, University, Country; 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Elza</w:t>
      </w:r>
      <w:r w:rsidRPr="00A94033" w:rsidR="00586674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;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1</w:t>
      </w:r>
      <w:r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0</w:t>
      </w:r>
      <w:r w:rsidRPr="00A94033" w:rsidR="00FB21A9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pt)</w:t>
      </w:r>
    </w:p>
    <w:p w:rsidRPr="00A94033" w:rsidR="00A22A34" w:rsidP="00150FD6" w:rsidRDefault="00FB21A9" w14:paraId="17AA4196" w14:textId="386A7C95">
      <w:pPr>
        <w:widowControl w:val="0"/>
        <w:spacing w:after="240" w:line="240" w:lineRule="auto"/>
        <w:jc w:val="center"/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i/>
          <w:snapToGrid w:val="0"/>
          <w:color w:val="000000"/>
          <w:kern w:val="0"/>
          <w:sz w:val="20"/>
          <w:szCs w:val="20"/>
          <w14:ligatures w14:val="none"/>
        </w:rPr>
        <w:t>Presenting author email address</w:t>
      </w:r>
      <w:r w:rsidRPr="00A94033" w:rsidR="00EE6EBC">
        <w:rPr>
          <w:rFonts w:ascii="Elza" w:hAnsi="Elza" w:eastAsia="Yu Mincho" w:cs="Calibri"/>
          <w:i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EE6EBC"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  <w:t>(</w:t>
      </w:r>
      <w:r w:rsidR="00A94033"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  <w:t>Elza</w:t>
      </w:r>
      <w:r w:rsidRPr="00A94033" w:rsidR="00EE6EBC"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  <w:t>; 1</w:t>
      </w:r>
      <w:r w:rsidR="00A94033"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  <w:t>0</w:t>
      </w:r>
      <w:r w:rsidRPr="00A94033" w:rsidR="00EE6EBC">
        <w:rPr>
          <w:rFonts w:ascii="Elza" w:hAnsi="Elza" w:eastAsia="Yu Mincho" w:cs="Calibri"/>
          <w:i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pt; Italics)</w:t>
      </w:r>
    </w:p>
    <w:p w:rsidRPr="00A94033" w:rsidR="00EE6EBC" w:rsidP="00567837" w:rsidRDefault="00FB21A9" w14:paraId="2A7A26D8" w14:textId="633C675E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Abstract </w:t>
      </w:r>
      <w:r w:rsidRPr="00A94033" w:rsidR="0049011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body 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text </w:t>
      </w:r>
      <w:r w:rsidRPr="00A94033" w:rsidR="001A258A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(</w:t>
      </w:r>
      <w:r w:rsidRPr="00A94033"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Elza</w:t>
      </w:r>
      <w:r w:rsidRPr="00A94033" w:rsidR="001A258A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1</w:t>
      </w:r>
      <w:r w:rsidRPr="00A94033" w:rsidR="00A9403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0</w:t>
      </w:r>
      <w:r w:rsidRPr="00A94033" w:rsidR="001A258A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pt; single spaced</w:t>
      </w:r>
      <w:r w:rsidRPr="00A94033" w:rsidR="00490114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)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.</w:t>
      </w:r>
    </w:p>
    <w:p w:rsidRPr="00A94033" w:rsidR="00A22A34" w:rsidP="00567837" w:rsidRDefault="00FB21A9" w14:paraId="7850DB3C" w14:textId="0FA6FA96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Please follow the </w:t>
      </w:r>
      <w:proofErr w:type="gramStart"/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indications</w:t>
      </w:r>
      <w:proofErr w:type="gramEnd"/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provided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.</w:t>
      </w:r>
      <w:r w:rsidRPr="00A94033" w:rsidR="00EE6EBC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A22A3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These instructions are an example of what a properly prepared abstract 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will</w:t>
      </w:r>
      <w:r w:rsidRPr="00A94033" w:rsidR="00A22A3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look like.</w:t>
      </w:r>
      <w:r w:rsidRPr="00A94033" w:rsidR="005B30E9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1A258A">
        <w:rPr>
          <w:rFonts w:ascii="Elza" w:hAnsi="Elza" w:eastAsia="Yu Mincho" w:cs="Calibri"/>
          <w:b/>
          <w:bCs/>
          <w:snapToGrid w:val="0"/>
          <w:color w:val="000000"/>
          <w:kern w:val="0"/>
          <w:sz w:val="20"/>
          <w:szCs w:val="20"/>
          <w14:ligatures w14:val="none"/>
        </w:rPr>
        <w:t>References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should be cited in square brackets [1] and written out at the end of the abstract text</w:t>
      </w:r>
      <w:r w:rsidRPr="00A94033" w:rsidR="0049011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.</w:t>
      </w:r>
      <w:r w:rsidRPr="00A94033" w:rsidR="00EE6EBC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The use of figures and tables is optional, for </w:t>
      </w:r>
      <w:proofErr w:type="gramStart"/>
      <w:r w:rsidRPr="00A94033" w:rsidR="00EE6EBC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an example</w:t>
      </w:r>
      <w:proofErr w:type="gramEnd"/>
      <w:r w:rsidRPr="00A94033" w:rsidR="00EE6EBC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see below:</w:t>
      </w:r>
    </w:p>
    <w:p w:rsidRPr="00A94033" w:rsidR="005B30E9" w:rsidP="00567837" w:rsidRDefault="005B30E9" w14:paraId="579CC056" w14:textId="77777777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</w:p>
    <w:p w:rsidRPr="00A94033" w:rsidR="00490114" w:rsidP="00567837" w:rsidRDefault="00DA2E8E" w14:paraId="6EB67F60" w14:textId="6D7FACD1">
      <w:pPr>
        <w:widowControl w:val="0"/>
        <w:spacing w:after="0" w:line="240" w:lineRule="auto"/>
        <w:jc w:val="center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cs="Calibri"/>
          <w:noProof/>
          <w:sz w:val="20"/>
          <w:szCs w:val="20"/>
        </w:rPr>
        <w:drawing>
          <wp:inline distT="0" distB="0" distL="0" distR="0" wp14:anchorId="602F1C71" wp14:editId="5615C489">
            <wp:extent cx="2294720" cy="1377198"/>
            <wp:effectExtent l="0" t="0" r="0" b="0"/>
            <wp:docPr id="391301560" name="Picture 1" descr="Imagens de Placeholder – Explore Fotografias do Stock, Vetores e Vídeos de  189,247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s de Placeholder – Explore Fotografias do Stock, Vetores e Vídeos de  189,247 | Adobe 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4" b="6154"/>
                    <a:stretch/>
                  </pic:blipFill>
                  <pic:spPr bwMode="auto">
                    <a:xfrm>
                      <a:off x="0" y="0"/>
                      <a:ext cx="2390737" cy="143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94033" w:rsidR="00490114" w:rsidP="00567837" w:rsidRDefault="00490114" w14:paraId="6D90CCB8" w14:textId="41158506">
      <w:pPr>
        <w:widowControl w:val="0"/>
        <w:spacing w:after="120" w:line="240" w:lineRule="auto"/>
        <w:jc w:val="center"/>
        <w:rPr>
          <w:rFonts w:ascii="Elza" w:hAnsi="Elza" w:eastAsia="Yu Mincho" w:cs="Calibri"/>
          <w:i/>
          <w:iCs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i/>
          <w:iCs/>
          <w:snapToGrid w:val="0"/>
          <w:color w:val="000000"/>
          <w:kern w:val="0"/>
          <w:sz w:val="20"/>
          <w:szCs w:val="20"/>
          <w14:ligatures w14:val="none"/>
        </w:rPr>
        <w:t>Fig. 1: Text describing the figure</w:t>
      </w:r>
      <w:r w:rsidRPr="00A94033" w:rsidR="00586674">
        <w:rPr>
          <w:rFonts w:ascii="Elza" w:hAnsi="Elza" w:eastAsia="Yu Mincho" w:cs="Calibri"/>
          <w:i/>
          <w:iCs/>
          <w:snapToGrid w:val="0"/>
          <w:color w:val="000000"/>
          <w:kern w:val="0"/>
          <w:sz w:val="20"/>
          <w:szCs w:val="20"/>
          <w14:ligatures w14:val="none"/>
        </w:rPr>
        <w:t>.</w:t>
      </w:r>
      <w:r w:rsidRPr="00A94033">
        <w:rPr>
          <w:rFonts w:ascii="Elza" w:hAnsi="Elza" w:eastAsia="Yu Mincho" w:cs="Calibri"/>
          <w:i/>
          <w:iCs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>(</w:t>
      </w:r>
      <w:r w:rsidRPr="00A94033" w:rsidR="00A94033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>Elza</w:t>
      </w:r>
      <w:r w:rsidRPr="00A94033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; </w:t>
      </w:r>
      <w:r w:rsidRPr="00A94033" w:rsidR="005B30E9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>1</w:t>
      </w:r>
      <w:r w:rsidRPr="00A94033" w:rsidR="00A94033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>0</w:t>
      </w:r>
      <w:r w:rsidRPr="00A94033">
        <w:rPr>
          <w:rFonts w:ascii="Elza" w:hAnsi="Elza" w:eastAsia="Yu Mincho" w:cs="Calibri"/>
          <w:i/>
          <w:iCs/>
          <w:snapToGrid w:val="0"/>
          <w:color w:val="45B0E1" w:themeColor="accent1" w:themeTint="99"/>
          <w:kern w:val="0"/>
          <w:sz w:val="20"/>
          <w:szCs w:val="20"/>
          <w14:ligatures w14:val="none"/>
        </w:rPr>
        <w:t xml:space="preserve"> pt; centered; Italics)</w:t>
      </w:r>
    </w:p>
    <w:p w:rsidRPr="00A94033" w:rsidR="00EE6EBC" w:rsidP="00567837" w:rsidRDefault="00EE6EBC" w14:paraId="59BDBF52" w14:textId="77777777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</w:p>
    <w:p w:rsidRPr="00A94033" w:rsidR="00A22A34" w:rsidP="00567837" w:rsidRDefault="00A22A34" w14:paraId="3FEF7887" w14:textId="48AA6404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The abstract </w:t>
      </w:r>
      <w:r w:rsidRPr="00A94033">
        <w:rPr>
          <w:rFonts w:ascii="Elza" w:hAnsi="Elza" w:eastAsia="Yu Mincho" w:cs="Calibri"/>
          <w:b/>
          <w:snapToGrid w:val="0"/>
          <w:color w:val="000000"/>
          <w:kern w:val="0"/>
          <w:sz w:val="20"/>
          <w:szCs w:val="20"/>
          <w14:ligatures w14:val="none"/>
        </w:rPr>
        <w:t xml:space="preserve">should </w:t>
      </w:r>
      <w:r w:rsidRPr="00A94033">
        <w:rPr>
          <w:rFonts w:ascii="Elza" w:hAnsi="Elza" w:eastAsia="Yu Mincho" w:cs="Calibri"/>
          <w:b/>
          <w:snapToGrid w:val="0"/>
          <w:color w:val="000000"/>
          <w:kern w:val="0"/>
          <w:sz w:val="20"/>
          <w:szCs w:val="20"/>
          <w:u w:val="single"/>
          <w14:ligatures w14:val="none"/>
        </w:rPr>
        <w:t>not</w:t>
      </w:r>
      <w:r w:rsidRPr="00A94033">
        <w:rPr>
          <w:rFonts w:ascii="Elza" w:hAnsi="Elza" w:eastAsia="Yu Mincho" w:cs="Calibri"/>
          <w:b/>
          <w:snapToGrid w:val="0"/>
          <w:color w:val="000000"/>
          <w:kern w:val="0"/>
          <w:sz w:val="20"/>
          <w:szCs w:val="20"/>
          <w14:ligatures w14:val="none"/>
        </w:rPr>
        <w:t xml:space="preserve"> exceed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>
        <w:rPr>
          <w:rFonts w:ascii="Elza" w:hAnsi="Elza" w:eastAsia="Yu Mincho" w:cs="Calibri"/>
          <w:b/>
          <w:snapToGrid w:val="0"/>
          <w:color w:val="000000"/>
          <w:kern w:val="0"/>
          <w:sz w:val="20"/>
          <w:szCs w:val="20"/>
          <w14:ligatures w14:val="none"/>
        </w:rPr>
        <w:t>ONE PAGE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(including 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references, tables</w:t>
      </w:r>
      <w:r w:rsidRPr="00A94033" w:rsidR="0058667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/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figures</w:t>
      </w:r>
      <w:r w:rsidRPr="00A94033" w:rsidR="00586674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, and acknowledgments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)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. </w:t>
      </w:r>
      <w:r w:rsidRPr="00A94033" w:rsidR="00CA1CC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Remove all </w:t>
      </w:r>
      <w:r w:rsidRPr="00A94033" w:rsid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blue</w:t>
      </w:r>
      <w:r w:rsidRPr="00A94033" w:rsidR="00CA1CC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text before submitting.</w:t>
      </w:r>
    </w:p>
    <w:p w:rsidRPr="00A94033" w:rsidR="005B30E9" w:rsidP="00567837" w:rsidRDefault="005B30E9" w14:paraId="28A383D9" w14:textId="77777777">
      <w:pPr>
        <w:widowControl w:val="0"/>
        <w:spacing w:after="0" w:line="240" w:lineRule="auto"/>
        <w:jc w:val="both"/>
        <w:rPr>
          <w:rFonts w:ascii="Elza" w:hAnsi="Elza" w:eastAsia="Yu Mincho" w:cs="Calibri"/>
          <w:b/>
          <w:bCs/>
          <w:snapToGrid w:val="0"/>
          <w:kern w:val="0"/>
          <w:sz w:val="20"/>
          <w:szCs w:val="20"/>
          <w14:ligatures w14:val="none"/>
        </w:rPr>
      </w:pPr>
    </w:p>
    <w:p w:rsidRPr="00A94033" w:rsidR="00096D7A" w:rsidP="00567837" w:rsidRDefault="00096D7A" w14:paraId="64DED7AC" w14:textId="7BB0A2AF">
      <w:pPr>
        <w:widowControl w:val="0"/>
        <w:spacing w:after="0" w:line="240" w:lineRule="auto"/>
        <w:jc w:val="both"/>
        <w:rPr>
          <w:rFonts w:ascii="Elza" w:hAnsi="Elza" w:eastAsia="Yu Mincho" w:cs="Calibri"/>
          <w:b/>
          <w:bCs/>
          <w:snapToGrid w:val="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kern w:val="0"/>
          <w:sz w:val="20"/>
          <w:szCs w:val="20"/>
          <w:highlight w:val="yellow"/>
          <w14:ligatures w14:val="none"/>
        </w:rPr>
        <w:t>Save and submit as:</w:t>
      </w:r>
      <w:r w:rsidRPr="00A94033">
        <w:rPr>
          <w:rFonts w:ascii="Elza" w:hAnsi="Elza" w:eastAsia="Yu Mincho" w:cs="Calibri"/>
          <w:b/>
          <w:bCs/>
          <w:snapToGrid w:val="0"/>
          <w:kern w:val="0"/>
          <w:sz w:val="20"/>
          <w:szCs w:val="20"/>
          <w:highlight w:val="yellow"/>
          <w14:ligatures w14:val="none"/>
        </w:rPr>
        <w:t xml:space="preserve"> Surname_Firstname-</w:t>
      </w:r>
      <w:r w:rsidRPr="00A94033" w:rsidR="009A5B08">
        <w:rPr>
          <w:rFonts w:ascii="Elza" w:hAnsi="Elza" w:eastAsia="Yu Mincho" w:cs="Calibri"/>
          <w:b/>
          <w:bCs/>
          <w:snapToGrid w:val="0"/>
          <w:kern w:val="0"/>
          <w:sz w:val="20"/>
          <w:szCs w:val="20"/>
          <w:highlight w:val="yellow"/>
          <w14:ligatures w14:val="none"/>
        </w:rPr>
        <w:t>EChemNW</w:t>
      </w:r>
      <w:r w:rsidRPr="00A94033">
        <w:rPr>
          <w:rFonts w:ascii="Elza" w:hAnsi="Elza" w:eastAsia="Yu Mincho" w:cs="Calibri"/>
          <w:b/>
          <w:bCs/>
          <w:snapToGrid w:val="0"/>
          <w:kern w:val="0"/>
          <w:sz w:val="20"/>
          <w:szCs w:val="20"/>
          <w:highlight w:val="yellow"/>
          <w14:ligatures w14:val="none"/>
        </w:rPr>
        <w:t>.docx</w:t>
      </w:r>
    </w:p>
    <w:p w:rsidRPr="00A94033" w:rsidR="00A22A34" w:rsidP="00567837" w:rsidRDefault="00A22A34" w14:paraId="0422532F" w14:textId="77777777">
      <w:pPr>
        <w:widowControl w:val="0"/>
        <w:spacing w:after="0" w:line="240" w:lineRule="auto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</w:p>
    <w:p w:rsidRPr="00A94033" w:rsidR="00A22A34" w:rsidP="00567837" w:rsidRDefault="00F40124" w14:paraId="33DDD824" w14:textId="209FFC4B">
      <w:pPr>
        <w:widowControl w:val="0"/>
        <w:spacing w:after="0" w:line="240" w:lineRule="auto"/>
        <w:jc w:val="both"/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 xml:space="preserve">Template </w:t>
      </w:r>
      <w:r w:rsidRPr="00A94033" w:rsidR="00A22A34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Paper Size: A</w:t>
      </w:r>
      <w:r w:rsidRPr="00A94033" w:rsidR="005B30E9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4</w:t>
      </w:r>
      <w:r w:rsidRPr="00A94033" w:rsidR="00A22A34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 xml:space="preserve"> (</w:t>
      </w:r>
      <w:r w:rsidRPr="00A94033" w:rsidR="005B30E9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21.0</w:t>
      </w:r>
      <w:r w:rsidRPr="00A94033" w:rsidR="00A22A34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 xml:space="preserve"> x 2</w:t>
      </w:r>
      <w:r w:rsidRPr="00A94033" w:rsidR="005B30E9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9</w:t>
      </w:r>
      <w:r w:rsidRPr="00A94033" w:rsidR="001A258A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.</w:t>
      </w:r>
      <w:r w:rsidRPr="00A94033" w:rsidR="005B30E9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7</w:t>
      </w:r>
      <w:r w:rsidRPr="00A94033" w:rsidR="00A22A34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1A258A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c</w:t>
      </w:r>
      <w:r w:rsidRPr="00A94033" w:rsidR="00A22A34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m)</w:t>
      </w:r>
    </w:p>
    <w:p w:rsidRPr="00A94033" w:rsidR="00A22A34" w:rsidP="00567837" w:rsidRDefault="00A22A34" w14:paraId="60B99B0B" w14:textId="77777777">
      <w:pPr>
        <w:widowControl w:val="0"/>
        <w:spacing w:after="0" w:line="240" w:lineRule="auto"/>
        <w:jc w:val="both"/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bCs/>
          <w:snapToGrid w:val="0"/>
          <w:color w:val="000000"/>
          <w:kern w:val="0"/>
          <w:sz w:val="20"/>
          <w:szCs w:val="20"/>
          <w14:ligatures w14:val="none"/>
        </w:rPr>
        <w:t>Margins</w:t>
      </w:r>
    </w:p>
    <w:p w:rsidRPr="00A94033" w:rsidR="00A22A34" w:rsidP="00567837" w:rsidRDefault="00A22A34" w14:paraId="4B7DD727" w14:textId="7E9C9F55">
      <w:pPr>
        <w:widowControl w:val="0"/>
        <w:spacing w:after="0" w:line="240" w:lineRule="auto"/>
        <w:ind w:left="709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Top: </w:t>
      </w:r>
      <w:r w:rsidRPr="00A94033" w:rsidR="00150FD6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3</w:t>
      </w:r>
      <w:r w:rsidRPr="00A94033" w:rsidR="00BC7010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.</w:t>
      </w:r>
      <w:r w:rsidRPr="00A94033" w:rsidR="0046764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5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cm</w:t>
      </w:r>
    </w:p>
    <w:p w:rsidRPr="00A94033" w:rsidR="00A22A34" w:rsidP="00567837" w:rsidRDefault="00A22A34" w14:paraId="35B3CB0F" w14:textId="529EC2B5">
      <w:pPr>
        <w:widowControl w:val="0"/>
        <w:spacing w:after="0" w:line="240" w:lineRule="auto"/>
        <w:ind w:left="709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Bottom: </w:t>
      </w:r>
      <w:r w:rsidRPr="00A94033" w:rsidR="00150FD6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2.5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cm</w:t>
      </w:r>
    </w:p>
    <w:p w:rsidRPr="00A94033" w:rsidR="00A22A34" w:rsidP="00567837" w:rsidRDefault="00A22A34" w14:paraId="4D81DAC3" w14:textId="448CD227">
      <w:pPr>
        <w:widowControl w:val="0"/>
        <w:spacing w:after="0" w:line="240" w:lineRule="auto"/>
        <w:ind w:left="709"/>
        <w:jc w:val="both"/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</w:pP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Sides: </w:t>
      </w:r>
      <w:r w:rsidRPr="00A94033" w:rsidR="00150FD6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2.5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 xml:space="preserve"> </w:t>
      </w:r>
      <w:r w:rsidRPr="00A94033" w:rsidR="001A258A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c</w:t>
      </w:r>
      <w:r w:rsidRPr="00A94033">
        <w:rPr>
          <w:rFonts w:ascii="Elza" w:hAnsi="Elza" w:eastAsia="Yu Mincho" w:cs="Calibri"/>
          <w:snapToGrid w:val="0"/>
          <w:color w:val="000000"/>
          <w:kern w:val="0"/>
          <w:sz w:val="20"/>
          <w:szCs w:val="20"/>
          <w14:ligatures w14:val="none"/>
        </w:rPr>
        <w:t>m</w:t>
      </w:r>
    </w:p>
    <w:p w:rsidRPr="00A94033" w:rsidR="00490114" w:rsidP="00567837" w:rsidRDefault="00490114" w14:paraId="27A5DCEB" w14:textId="77777777">
      <w:pPr>
        <w:spacing w:after="0" w:line="240" w:lineRule="auto"/>
        <w:rPr>
          <w:rFonts w:ascii="Elza" w:hAnsi="Elza" w:cs="Calibri"/>
          <w:sz w:val="22"/>
          <w:szCs w:val="22"/>
        </w:rPr>
      </w:pPr>
    </w:p>
    <w:p w:rsidRPr="00A94033" w:rsidR="00490114" w:rsidP="00567837" w:rsidRDefault="00490114" w14:paraId="6217F258" w14:textId="743B7289">
      <w:pPr>
        <w:spacing w:after="0" w:line="240" w:lineRule="auto"/>
        <w:rPr>
          <w:rFonts w:ascii="Elza" w:hAnsi="Elza" w:cs="Calibri"/>
          <w:b/>
          <w:bCs/>
          <w:sz w:val="20"/>
          <w:szCs w:val="20"/>
        </w:rPr>
      </w:pPr>
      <w:r w:rsidRPr="00A94033">
        <w:rPr>
          <w:rFonts w:ascii="Elza" w:hAnsi="Elza" w:cs="Calibri"/>
          <w:b/>
          <w:bCs/>
          <w:sz w:val="20"/>
          <w:szCs w:val="20"/>
        </w:rPr>
        <w:t>References</w:t>
      </w:r>
    </w:p>
    <w:p w:rsidRPr="00A94033" w:rsidR="0004743D" w:rsidP="00567837" w:rsidRDefault="00490114" w14:paraId="6ADB4822" w14:textId="3BE74D30">
      <w:pPr>
        <w:spacing w:after="0" w:line="240" w:lineRule="auto"/>
        <w:rPr>
          <w:rFonts w:ascii="Elza" w:hAnsi="Elza" w:cs="Calibri"/>
          <w:sz w:val="20"/>
          <w:szCs w:val="20"/>
        </w:rPr>
      </w:pPr>
      <w:r w:rsidRPr="00A94033">
        <w:rPr>
          <w:rFonts w:ascii="Elza" w:hAnsi="Elza" w:cs="Calibri"/>
          <w:sz w:val="20"/>
          <w:szCs w:val="20"/>
        </w:rPr>
        <w:t xml:space="preserve">[1] A. Author, B. Author, </w:t>
      </w:r>
      <w:r w:rsidRPr="00A94033">
        <w:rPr>
          <w:rFonts w:ascii="Elza" w:hAnsi="Elza" w:cs="Calibri"/>
          <w:i/>
          <w:iCs/>
          <w:sz w:val="20"/>
          <w:szCs w:val="20"/>
        </w:rPr>
        <w:t>Journal</w:t>
      </w:r>
      <w:r w:rsidRPr="00A94033">
        <w:rPr>
          <w:rFonts w:ascii="Elza" w:hAnsi="Elza" w:cs="Calibri"/>
          <w:sz w:val="20"/>
          <w:szCs w:val="20"/>
        </w:rPr>
        <w:t xml:space="preserve">, </w:t>
      </w:r>
      <w:r w:rsidRPr="00A94033">
        <w:rPr>
          <w:rFonts w:ascii="Elza" w:hAnsi="Elza" w:cs="Calibri"/>
          <w:b/>
          <w:bCs/>
          <w:sz w:val="20"/>
          <w:szCs w:val="20"/>
        </w:rPr>
        <w:t>Year</w:t>
      </w:r>
      <w:r w:rsidRPr="00A94033">
        <w:rPr>
          <w:rFonts w:ascii="Elza" w:hAnsi="Elza" w:cs="Calibri"/>
          <w:sz w:val="20"/>
          <w:szCs w:val="20"/>
        </w:rPr>
        <w:t xml:space="preserve">, </w:t>
      </w:r>
      <w:r w:rsidRPr="00A94033" w:rsidR="00E468D0">
        <w:rPr>
          <w:rFonts w:ascii="Elza" w:hAnsi="Elza" w:cs="Calibri"/>
          <w:sz w:val="20"/>
          <w:szCs w:val="20"/>
        </w:rPr>
        <w:t xml:space="preserve">Volume, </w:t>
      </w:r>
      <w:r w:rsidRPr="00A94033">
        <w:rPr>
          <w:rFonts w:ascii="Elza" w:hAnsi="Elza" w:cs="Calibri"/>
          <w:sz w:val="20"/>
          <w:szCs w:val="20"/>
        </w:rPr>
        <w:t xml:space="preserve">Page. </w:t>
      </w:r>
      <w:r w:rsidRPr="00A94033">
        <w:rPr>
          <w:rFonts w:ascii="Elza" w:hAnsi="Elza" w:cs="Calibri"/>
          <w:color w:val="45B0E1" w:themeColor="accent1" w:themeTint="99"/>
          <w:sz w:val="20"/>
          <w:szCs w:val="20"/>
        </w:rPr>
        <w:t>(</w:t>
      </w:r>
      <w:r w:rsidRPr="00A94033" w:rsidR="00A94033">
        <w:rPr>
          <w:rFonts w:ascii="Elza" w:hAnsi="Elza" w:cs="Calibri"/>
          <w:color w:val="45B0E1" w:themeColor="accent1" w:themeTint="99"/>
          <w:sz w:val="20"/>
          <w:szCs w:val="20"/>
        </w:rPr>
        <w:t>Elza</w:t>
      </w:r>
      <w:r w:rsidRPr="00A94033">
        <w:rPr>
          <w:rFonts w:ascii="Elza" w:hAnsi="Elza" w:cs="Calibri"/>
          <w:color w:val="45B0E1" w:themeColor="accent1" w:themeTint="99"/>
          <w:sz w:val="20"/>
          <w:szCs w:val="20"/>
        </w:rPr>
        <w:t xml:space="preserve">; </w:t>
      </w:r>
      <w:r w:rsidRPr="00A94033" w:rsidR="005B30E9">
        <w:rPr>
          <w:rFonts w:ascii="Elza" w:hAnsi="Elza" w:cs="Calibri"/>
          <w:color w:val="45B0E1" w:themeColor="accent1" w:themeTint="99"/>
          <w:sz w:val="20"/>
          <w:szCs w:val="20"/>
        </w:rPr>
        <w:t>1</w:t>
      </w:r>
      <w:r w:rsidRPr="00A94033" w:rsidR="00A94033">
        <w:rPr>
          <w:rFonts w:ascii="Elza" w:hAnsi="Elza" w:cs="Calibri"/>
          <w:color w:val="45B0E1" w:themeColor="accent1" w:themeTint="99"/>
          <w:sz w:val="20"/>
          <w:szCs w:val="20"/>
        </w:rPr>
        <w:t>0</w:t>
      </w:r>
      <w:r w:rsidRPr="00A94033" w:rsidR="008A62B5">
        <w:rPr>
          <w:rFonts w:ascii="Elza" w:hAnsi="Elza" w:cs="Calibri"/>
          <w:color w:val="45B0E1" w:themeColor="accent1" w:themeTint="99"/>
          <w:sz w:val="20"/>
          <w:szCs w:val="20"/>
        </w:rPr>
        <w:t xml:space="preserve"> </w:t>
      </w:r>
      <w:r w:rsidRPr="00A94033">
        <w:rPr>
          <w:rFonts w:ascii="Elza" w:hAnsi="Elza" w:cs="Calibri"/>
          <w:color w:val="45B0E1" w:themeColor="accent1" w:themeTint="99"/>
          <w:sz w:val="20"/>
          <w:szCs w:val="20"/>
        </w:rPr>
        <w:t>pt</w:t>
      </w:r>
      <w:r w:rsidRPr="00A94033" w:rsidR="00CA1CC3">
        <w:rPr>
          <w:rFonts w:ascii="Elza" w:hAnsi="Elza" w:cs="Calibri"/>
          <w:color w:val="45B0E1" w:themeColor="accent1" w:themeTint="99"/>
          <w:sz w:val="20"/>
          <w:szCs w:val="20"/>
        </w:rPr>
        <w:t xml:space="preserve">; </w:t>
      </w:r>
      <w:r w:rsidRPr="00A94033" w:rsidR="00CA1CC3">
        <w:rPr>
          <w:rFonts w:ascii="Elza" w:hAnsi="Elza" w:eastAsia="Yu Mincho" w:cs="Calibri"/>
          <w:snapToGrid w:val="0"/>
          <w:color w:val="45B0E1" w:themeColor="accent1" w:themeTint="99"/>
          <w:kern w:val="0"/>
          <w:sz w:val="20"/>
          <w:szCs w:val="20"/>
          <w14:ligatures w14:val="none"/>
        </w:rPr>
        <w:t>single spaced</w:t>
      </w:r>
      <w:r w:rsidRPr="00A94033">
        <w:rPr>
          <w:rFonts w:ascii="Elza" w:hAnsi="Elza" w:cs="Calibri"/>
          <w:color w:val="45B0E1" w:themeColor="accent1" w:themeTint="99"/>
          <w:sz w:val="20"/>
          <w:szCs w:val="20"/>
        </w:rPr>
        <w:t>)</w:t>
      </w:r>
    </w:p>
    <w:p w:rsidRPr="00A94033" w:rsidR="005E029D" w:rsidP="00567837" w:rsidRDefault="005E029D" w14:paraId="02AEC2A6" w14:textId="77777777">
      <w:pPr>
        <w:spacing w:after="0" w:line="240" w:lineRule="auto"/>
        <w:rPr>
          <w:rFonts w:ascii="Elza" w:hAnsi="Elza" w:cs="Calibri"/>
          <w:sz w:val="20"/>
          <w:szCs w:val="20"/>
        </w:rPr>
      </w:pPr>
    </w:p>
    <w:p w:rsidRPr="00A94033" w:rsidR="00490114" w:rsidP="00567837" w:rsidRDefault="00490114" w14:paraId="236487E5" w14:textId="52EC1E82">
      <w:pPr>
        <w:spacing w:after="0" w:line="240" w:lineRule="auto"/>
        <w:jc w:val="both"/>
        <w:rPr>
          <w:rFonts w:ascii="Elza" w:hAnsi="Elza" w:cs="Calibri"/>
          <w:i/>
          <w:iCs/>
          <w:sz w:val="20"/>
          <w:szCs w:val="20"/>
        </w:rPr>
      </w:pPr>
      <w:r w:rsidRPr="00A94033">
        <w:rPr>
          <w:rFonts w:ascii="Elza" w:hAnsi="Elza" w:cs="Calibri"/>
          <w:i/>
          <w:iCs/>
          <w:sz w:val="20"/>
          <w:szCs w:val="20"/>
        </w:rPr>
        <w:t>Acknowledgments</w:t>
      </w:r>
      <w:r w:rsidRPr="00A94033" w:rsidR="002638DF">
        <w:rPr>
          <w:rFonts w:ascii="Elza" w:hAnsi="Elza" w:cs="Calibri"/>
          <w:i/>
          <w:iCs/>
          <w:sz w:val="20"/>
          <w:szCs w:val="20"/>
        </w:rPr>
        <w:t xml:space="preserve"> </w:t>
      </w:r>
      <w:r w:rsidRPr="00A94033" w:rsidR="002638DF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(</w:t>
      </w:r>
      <w:r w:rsidR="00A94033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Elza</w:t>
      </w:r>
      <w:r w:rsidRPr="00A94033" w:rsidR="002638DF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; 1</w:t>
      </w:r>
      <w:r w:rsidR="00A94033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0</w:t>
      </w:r>
      <w:r w:rsidRPr="00A94033" w:rsidR="002638DF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 xml:space="preserve"> pt; Italics</w:t>
      </w:r>
      <w:r w:rsidRPr="00A94033" w:rsidR="00CA1CC3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; single spaced</w:t>
      </w:r>
      <w:r w:rsidRPr="00A94033" w:rsidR="002638DF">
        <w:rPr>
          <w:rFonts w:ascii="Elza" w:hAnsi="Elza" w:cs="Calibri"/>
          <w:i/>
          <w:iCs/>
          <w:color w:val="45B0E1" w:themeColor="accent1" w:themeTint="99"/>
          <w:sz w:val="20"/>
          <w:szCs w:val="20"/>
        </w:rPr>
        <w:t>)</w:t>
      </w:r>
    </w:p>
    <w:p w:rsidRPr="00A94033" w:rsidR="00956AE1" w:rsidP="00420EA6" w:rsidRDefault="00490114" w14:paraId="0520EA58" w14:textId="3309953A">
      <w:pPr>
        <w:spacing w:after="0" w:line="240" w:lineRule="auto"/>
        <w:jc w:val="both"/>
        <w:rPr>
          <w:rFonts w:ascii="Elza" w:hAnsi="Elza" w:cs="Calibri"/>
          <w:i/>
          <w:iCs/>
          <w:sz w:val="20"/>
          <w:szCs w:val="20"/>
        </w:rPr>
      </w:pPr>
      <w:r w:rsidRPr="00A94033">
        <w:rPr>
          <w:rFonts w:ascii="Elza" w:hAnsi="Elza" w:cs="Calibri"/>
          <w:i/>
          <w:iCs/>
          <w:sz w:val="20"/>
          <w:szCs w:val="20"/>
        </w:rPr>
        <w:t>Write here any acknowledgments related to the work to be presented.</w:t>
      </w:r>
    </w:p>
    <w:p w:rsidRPr="00A94033" w:rsidR="00D21FED" w:rsidP="00420EA6" w:rsidRDefault="00D21FED" w14:paraId="700DFA26" w14:textId="77777777">
      <w:pPr>
        <w:spacing w:after="0" w:line="240" w:lineRule="auto"/>
        <w:jc w:val="both"/>
        <w:rPr>
          <w:rFonts w:ascii="Elza" w:hAnsi="Elza" w:cs="Calibri"/>
          <w:sz w:val="22"/>
          <w:szCs w:val="22"/>
        </w:rPr>
      </w:pPr>
    </w:p>
    <w:p w:rsidRPr="00A94033" w:rsidR="00956AE1" w:rsidP="00420EA6" w:rsidRDefault="00956AE1" w14:paraId="756A76C9" w14:textId="073E6379">
      <w:pPr>
        <w:spacing w:after="0" w:line="240" w:lineRule="auto"/>
        <w:jc w:val="both"/>
        <w:rPr>
          <w:rFonts w:ascii="Elza" w:hAnsi="Elza" w:cs="Calibri"/>
          <w:b/>
          <w:bCs/>
          <w:sz w:val="22"/>
          <w:szCs w:val="22"/>
        </w:rPr>
      </w:pPr>
      <w:r w:rsidRPr="00A94033">
        <w:rPr>
          <w:rFonts w:ascii="Elza" w:hAnsi="Elza" w:cs="Calibri"/>
          <w:b/>
          <w:bCs/>
          <w:sz w:val="22"/>
          <w:szCs w:val="22"/>
        </w:rPr>
        <w:t xml:space="preserve">Remember to register at </w:t>
      </w:r>
      <w:hyperlink w:history="1" r:id="rId11">
        <w:r w:rsidRPr="00A94033">
          <w:rPr>
            <w:rStyle w:val="Hyperlink"/>
            <w:rFonts w:ascii="Elza" w:hAnsi="Elza" w:cs="Calibri"/>
            <w:b/>
            <w:bCs/>
            <w:sz w:val="22"/>
            <w:szCs w:val="22"/>
          </w:rPr>
          <w:t>Electrochemistry Northwest Tickets, Thursday, Jul 2 from 9 am to 4 pm | Eventbrite</w:t>
        </w:r>
      </w:hyperlink>
    </w:p>
    <w:sectPr w:rsidRPr="00A94033" w:rsidR="00956AE1" w:rsidSect="00150FD6">
      <w:headerReference w:type="default" r:id="rId12"/>
      <w:footerReference w:type="even" r:id="rId13"/>
      <w:footerReference w:type="default" r:id="rId14"/>
      <w:pgSz w:w="11906" w:h="16838" w:orient="portrait" w:code="9"/>
      <w:pgMar w:top="1985" w:right="1418" w:bottom="1418" w:left="1418" w:header="851" w:footer="578" w:gutter="0"/>
      <w:cols w:space="720"/>
      <w:docGrid w:linePitch="360"/>
      <w:headerReference w:type="even" r:id="R990b0f4204f640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D4C0E" w:rsidP="006D46FB" w:rsidRDefault="009D4C0E" w14:paraId="674BBB01" w14:textId="77777777">
      <w:pPr>
        <w:spacing w:after="0" w:line="240" w:lineRule="auto"/>
      </w:pPr>
      <w:r>
        <w:separator/>
      </w:r>
    </w:p>
  </w:endnote>
  <w:endnote w:type="continuationSeparator" w:id="0">
    <w:p w:rsidR="009D4C0E" w:rsidP="006D46FB" w:rsidRDefault="009D4C0E" w14:paraId="68186F9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Elza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0389562"/>
      <w:docPartObj>
        <w:docPartGallery w:val="Page Numbers (Bottom of Page)"/>
        <w:docPartUnique/>
      </w:docPartObj>
    </w:sdtPr>
    <w:sdtEndPr>
      <w:rPr>
        <w:noProof/>
        <w:sz w:val="26"/>
        <w:szCs w:val="28"/>
      </w:rPr>
    </w:sdtEndPr>
    <w:sdtContent>
      <w:p w:rsidRPr="002638DF" w:rsidR="006D46FB" w:rsidRDefault="006D46FB" w14:paraId="2FDF0A72" w14:textId="1CE00B73">
        <w:pPr>
          <w:pStyle w:val="Footer"/>
          <w:rPr>
            <w:sz w:val="26"/>
            <w:szCs w:val="28"/>
          </w:rPr>
        </w:pPr>
        <w:r w:rsidRPr="007E51C9">
          <w:rPr>
            <w:sz w:val="30"/>
            <w:szCs w:val="36"/>
          </w:rPr>
          <w:fldChar w:fldCharType="begin"/>
        </w:r>
        <w:r w:rsidRPr="007E51C9">
          <w:rPr>
            <w:sz w:val="30"/>
            <w:szCs w:val="36"/>
          </w:rPr>
          <w:instrText xml:space="preserve"> PAGE   \* MERGEFORMAT </w:instrText>
        </w:r>
        <w:r w:rsidRPr="007E51C9">
          <w:rPr>
            <w:sz w:val="30"/>
            <w:szCs w:val="36"/>
          </w:rPr>
          <w:fldChar w:fldCharType="separate"/>
        </w:r>
        <w:r w:rsidRPr="007E51C9">
          <w:rPr>
            <w:noProof/>
            <w:sz w:val="30"/>
            <w:szCs w:val="36"/>
          </w:rPr>
          <w:t>2</w:t>
        </w:r>
        <w:r w:rsidRPr="007E51C9">
          <w:rPr>
            <w:noProof/>
            <w:sz w:val="30"/>
            <w:szCs w:val="36"/>
          </w:rPr>
          <w:fldChar w:fldCharType="end"/>
        </w:r>
      </w:p>
    </w:sdtContent>
  </w:sdt>
  <w:p w:rsidR="006D46FB" w:rsidRDefault="006D46FB" w14:paraId="7E938FF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9224690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30"/>
        <w:szCs w:val="36"/>
      </w:rPr>
    </w:sdtEndPr>
    <w:sdtContent>
      <w:p w:rsidRPr="00EE6EBC" w:rsidR="006D46FB" w:rsidRDefault="006D46FB" w14:paraId="2DE07306" w14:textId="7EB972FD">
        <w:pPr>
          <w:pStyle w:val="Footer"/>
          <w:jc w:val="right"/>
          <w:rPr>
            <w:rFonts w:ascii="Calibri" w:hAnsi="Calibri" w:cs="Calibri"/>
            <w:sz w:val="30"/>
            <w:szCs w:val="36"/>
          </w:rPr>
        </w:pPr>
        <w:r w:rsidRPr="00EE6EBC">
          <w:rPr>
            <w:rFonts w:ascii="Calibri" w:hAnsi="Calibri" w:cs="Calibri"/>
            <w:sz w:val="30"/>
            <w:szCs w:val="36"/>
          </w:rPr>
          <w:fldChar w:fldCharType="begin"/>
        </w:r>
        <w:r w:rsidRPr="00EE6EBC">
          <w:rPr>
            <w:rFonts w:ascii="Calibri" w:hAnsi="Calibri" w:cs="Calibri"/>
            <w:sz w:val="30"/>
            <w:szCs w:val="36"/>
          </w:rPr>
          <w:instrText xml:space="preserve"> PAGE   \* MERGEFORMAT </w:instrText>
        </w:r>
        <w:r w:rsidRPr="00EE6EBC">
          <w:rPr>
            <w:rFonts w:ascii="Calibri" w:hAnsi="Calibri" w:cs="Calibri"/>
            <w:sz w:val="30"/>
            <w:szCs w:val="36"/>
          </w:rPr>
          <w:fldChar w:fldCharType="separate"/>
        </w:r>
        <w:r w:rsidRPr="00EE6EBC">
          <w:rPr>
            <w:rFonts w:ascii="Calibri" w:hAnsi="Calibri" w:cs="Calibri"/>
            <w:noProof/>
            <w:sz w:val="30"/>
            <w:szCs w:val="36"/>
          </w:rPr>
          <w:t>2</w:t>
        </w:r>
        <w:r w:rsidRPr="00EE6EBC">
          <w:rPr>
            <w:rFonts w:ascii="Calibri" w:hAnsi="Calibri" w:cs="Calibri"/>
            <w:noProof/>
            <w:sz w:val="30"/>
            <w:szCs w:val="36"/>
          </w:rPr>
          <w:fldChar w:fldCharType="end"/>
        </w:r>
      </w:p>
    </w:sdtContent>
  </w:sdt>
  <w:p w:rsidR="006D46FB" w:rsidRDefault="006D46FB" w14:paraId="2A77FA9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D4C0E" w:rsidP="006D46FB" w:rsidRDefault="009D4C0E" w14:paraId="0A653570" w14:textId="77777777">
      <w:pPr>
        <w:spacing w:after="0" w:line="240" w:lineRule="auto"/>
      </w:pPr>
      <w:r>
        <w:separator/>
      </w:r>
    </w:p>
  </w:footnote>
  <w:footnote w:type="continuationSeparator" w:id="0">
    <w:p w:rsidR="009D4C0E" w:rsidP="006D46FB" w:rsidRDefault="009D4C0E" w14:paraId="42895D4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A94033" w:rsidR="004B735E" w:rsidP="00EE5281" w:rsidRDefault="00A94033" w14:paraId="322A301B" w14:textId="3B183C1F">
    <w:pPr>
      <w:pStyle w:val="Header"/>
      <w:jc w:val="right"/>
      <w:rPr>
        <w:rFonts w:ascii="Elza" w:hAnsi="Elza"/>
        <w:noProof/>
        <w:sz w:val="20"/>
        <w:szCs w:val="20"/>
      </w:rPr>
    </w:pPr>
    <w:r w:rsidRPr="00A94033">
      <w:rPr>
        <w:rFonts w:ascii="Calibri" w:hAnsi="Calibri" w:cs="Calibri"/>
        <w:szCs w:val="28"/>
      </w:rPr>
      <w:drawing>
        <wp:anchor distT="0" distB="0" distL="114300" distR="114300" simplePos="0" relativeHeight="251664384" behindDoc="0" locked="0" layoutInCell="1" allowOverlap="1" wp14:anchorId="66AAE683" wp14:editId="4F9CC81F">
          <wp:simplePos x="0" y="0"/>
          <wp:positionH relativeFrom="column">
            <wp:align>left</wp:align>
          </wp:positionH>
          <wp:positionV relativeFrom="paragraph">
            <wp:posOffset>17568</wp:posOffset>
          </wp:positionV>
          <wp:extent cx="1379855" cy="459740"/>
          <wp:effectExtent l="0" t="0" r="0" b="0"/>
          <wp:wrapSquare wrapText="bothSides"/>
          <wp:docPr id="1555579969" name="Picture 1" descr="A blue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1555579969" name="Picture 1" descr="A blue text on a white background&#10;&#10;AI-generated content may be incorrect."/>
                  <pic:cNvPicPr/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1379855" cy="459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94033" w:rsidR="004B735E">
      <w:rPr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7C1AA7F2" wp14:editId="567FC3ED">
          <wp:simplePos x="0" y="0"/>
          <wp:positionH relativeFrom="column">
            <wp:align>right</wp:align>
          </wp:positionH>
          <wp:positionV relativeFrom="paragraph">
            <wp:posOffset>-143510</wp:posOffset>
          </wp:positionV>
          <wp:extent cx="1452880" cy="676910"/>
          <wp:effectExtent l="0" t="0" r="0" b="8890"/>
          <wp:wrapSquare wrapText="bothSides"/>
          <wp:docPr id="787488579" name="Picture 1" descr="MMU LOGO - pro-manches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0" name="Picture 1" descr="MMU LOGO - pro-manchester"/>
                  <pic:cNvPicPr>
                    <a:picLocks noChangeAspect="1" noChangeArrowheads="1"/>
                  </pic:cNvPicPr>
                </pic:nvPicPr>
                <pic:blipFill rotWithShape="1">
                  <a:blip xmlns:r="http://schemas.openxmlformats.org/officeDocument/2006/relationships"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3565" b="16227"/>
                  <a:stretch>
                    <a:fillRect/>
                  </a:stretch>
                </pic:blipFill>
                <pic:spPr bwMode="auto">
                  <a:xfrm>
                    <a:off x="0" y="0"/>
                    <a:ext cx="1452880" cy="6769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 w:rsidRPr="186AF014" w:rsidR="186AF014">
      <w:rPr>
        <w:rFonts w:ascii="Elza" w:hAnsi="Elza" w:cs="Calibri"/>
        <w:sz w:val="20"/>
        <w:szCs w:val="20"/>
      </w:rPr>
      <w:t xml:space="preserve"> </w: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186AF014" w:rsidTr="186AF014" w14:paraId="52BD0C2E">
      <w:trPr>
        <w:trHeight w:val="300"/>
      </w:trPr>
      <w:tc>
        <w:tcPr>
          <w:tcW w:w="3020" w:type="dxa"/>
          <w:tcMar/>
        </w:tcPr>
        <w:p w:rsidR="186AF014" w:rsidP="186AF014" w:rsidRDefault="186AF014" w14:paraId="724CB907" w14:textId="20AF39FF">
          <w:pPr>
            <w:pStyle w:val="Header"/>
            <w:bidi w:val="0"/>
            <w:ind w:left="-115"/>
            <w:jc w:val="left"/>
          </w:pPr>
        </w:p>
      </w:tc>
      <w:tc>
        <w:tcPr>
          <w:tcW w:w="3020" w:type="dxa"/>
          <w:tcMar/>
        </w:tcPr>
        <w:p w:rsidR="186AF014" w:rsidP="186AF014" w:rsidRDefault="186AF014" w14:paraId="2DD40C5E" w14:textId="10065B40">
          <w:pPr>
            <w:pStyle w:val="Header"/>
            <w:bidi w:val="0"/>
            <w:jc w:val="center"/>
          </w:pPr>
        </w:p>
      </w:tc>
      <w:tc>
        <w:tcPr>
          <w:tcW w:w="3020" w:type="dxa"/>
          <w:tcMar/>
        </w:tcPr>
        <w:p w:rsidR="186AF014" w:rsidP="186AF014" w:rsidRDefault="186AF014" w14:paraId="60A9D973" w14:textId="5B32E6A1">
          <w:pPr>
            <w:pStyle w:val="Header"/>
            <w:bidi w:val="0"/>
            <w:ind w:right="-115"/>
            <w:jc w:val="right"/>
          </w:pPr>
        </w:p>
      </w:tc>
    </w:tr>
  </w:tbl>
  <w:p w:rsidR="186AF014" w:rsidP="186AF014" w:rsidRDefault="186AF014" w14:paraId="2060597C" w14:textId="54C90124">
    <w:pPr>
      <w:pStyle w:val="Header"/>
      <w:bidi w:val="0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99"/>
  <w:proofState w:spelling="clean" w:grammar="dirty"/>
  <w:trackRevisions w:val="false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DM1NbYwNjEwMDNQ0lEKTi0uzszPAykwrgUARe69VywAAAA="/>
  </w:docVars>
  <w:rsids>
    <w:rsidRoot w:val="006D46FB"/>
    <w:rsid w:val="0004743D"/>
    <w:rsid w:val="00090F67"/>
    <w:rsid w:val="00096D7A"/>
    <w:rsid w:val="00150FD6"/>
    <w:rsid w:val="001829BE"/>
    <w:rsid w:val="001A258A"/>
    <w:rsid w:val="002638DF"/>
    <w:rsid w:val="00292B4B"/>
    <w:rsid w:val="003020F7"/>
    <w:rsid w:val="00305FFE"/>
    <w:rsid w:val="003A7BFD"/>
    <w:rsid w:val="003B5B98"/>
    <w:rsid w:val="003E05A3"/>
    <w:rsid w:val="00420EA6"/>
    <w:rsid w:val="0046764A"/>
    <w:rsid w:val="00490114"/>
    <w:rsid w:val="004A3C81"/>
    <w:rsid w:val="004B735E"/>
    <w:rsid w:val="004D1E90"/>
    <w:rsid w:val="004D73B7"/>
    <w:rsid w:val="004F1170"/>
    <w:rsid w:val="00567837"/>
    <w:rsid w:val="00586674"/>
    <w:rsid w:val="005B30E9"/>
    <w:rsid w:val="005D70FF"/>
    <w:rsid w:val="005E029D"/>
    <w:rsid w:val="0060347F"/>
    <w:rsid w:val="006308A5"/>
    <w:rsid w:val="006749DD"/>
    <w:rsid w:val="006C2567"/>
    <w:rsid w:val="006D009D"/>
    <w:rsid w:val="006D46FB"/>
    <w:rsid w:val="007327AA"/>
    <w:rsid w:val="007361CE"/>
    <w:rsid w:val="007516DE"/>
    <w:rsid w:val="0077523F"/>
    <w:rsid w:val="007803F2"/>
    <w:rsid w:val="0078220E"/>
    <w:rsid w:val="00795F45"/>
    <w:rsid w:val="007E51C9"/>
    <w:rsid w:val="007F4E54"/>
    <w:rsid w:val="007F53AA"/>
    <w:rsid w:val="008A62B5"/>
    <w:rsid w:val="00956AE1"/>
    <w:rsid w:val="00991058"/>
    <w:rsid w:val="009A5B08"/>
    <w:rsid w:val="009D4C0E"/>
    <w:rsid w:val="009F233C"/>
    <w:rsid w:val="00A20C5A"/>
    <w:rsid w:val="00A2247E"/>
    <w:rsid w:val="00A22A34"/>
    <w:rsid w:val="00A47851"/>
    <w:rsid w:val="00A94033"/>
    <w:rsid w:val="00AE1222"/>
    <w:rsid w:val="00BC7010"/>
    <w:rsid w:val="00BE6D8B"/>
    <w:rsid w:val="00C32C54"/>
    <w:rsid w:val="00CA11F1"/>
    <w:rsid w:val="00CA1CC3"/>
    <w:rsid w:val="00D21FED"/>
    <w:rsid w:val="00D93D70"/>
    <w:rsid w:val="00DA2E8E"/>
    <w:rsid w:val="00DE563F"/>
    <w:rsid w:val="00DF3DA8"/>
    <w:rsid w:val="00E15BAA"/>
    <w:rsid w:val="00E468D0"/>
    <w:rsid w:val="00E57E9E"/>
    <w:rsid w:val="00ED210C"/>
    <w:rsid w:val="00EE5281"/>
    <w:rsid w:val="00EE6EBC"/>
    <w:rsid w:val="00F40124"/>
    <w:rsid w:val="00FB21A9"/>
    <w:rsid w:val="00FF04D8"/>
    <w:rsid w:val="186AF014"/>
    <w:rsid w:val="2F494AC8"/>
    <w:rsid w:val="2F989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FF2400"/>
  <w14:defaultImageDpi w14:val="32767"/>
  <w15:chartTrackingRefBased/>
  <w15:docId w15:val="{D9D2A522-6EF3-4858-AE4A-B61C5727FBB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6FB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46FB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46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46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46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6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6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6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6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D46FB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6D46FB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6D46FB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6D46FB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6D46FB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6D46FB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6D46FB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6D46FB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6D46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D46FB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6D46F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46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6D46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46FB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6D46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46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D46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6FB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6D46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46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46F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D46FB"/>
  </w:style>
  <w:style w:type="paragraph" w:styleId="Footer">
    <w:name w:val="footer"/>
    <w:basedOn w:val="Normal"/>
    <w:link w:val="FooterChar"/>
    <w:uiPriority w:val="99"/>
    <w:unhideWhenUsed/>
    <w:rsid w:val="006D46F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D46FB"/>
  </w:style>
  <w:style w:type="character" w:styleId="Hyperlink">
    <w:name w:val="Hyperlink"/>
    <w:basedOn w:val="DefaultParagraphFont"/>
    <w:uiPriority w:val="99"/>
    <w:unhideWhenUsed/>
    <w:rsid w:val="00956AE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AE1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yperlink" Target="https://www.eventbrite.co.uk/e/electrochemistry-northwest-tickets-1985394461279" TargetMode="External" Id="rId11" /><Relationship Type="http://schemas.openxmlformats.org/officeDocument/2006/relationships/settings" Target="settings.xml" Id="rId5" /><Relationship Type="http://schemas.openxmlformats.org/officeDocument/2006/relationships/fontTable" Target="fontTable.xml" Id="rId15" /><Relationship Type="http://schemas.microsoft.com/office/2007/relationships/hdphoto" Target="media/hdphoto1.wdp" Id="rId10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footer" Target="footer2.xml" Id="rId14" /><Relationship Type="http://schemas.openxmlformats.org/officeDocument/2006/relationships/header" Target="header2.xml" Id="R990b0f4204f6406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43AE9CD452734AA46F8AF0C0077262" ma:contentTypeVersion="13" ma:contentTypeDescription="Create a new document." ma:contentTypeScope="" ma:versionID="95592ba524c96a9ebfca22d419496641">
  <xsd:schema xmlns:xsd="http://www.w3.org/2001/XMLSchema" xmlns:xs="http://www.w3.org/2001/XMLSchema" xmlns:p="http://schemas.microsoft.com/office/2006/metadata/properties" xmlns:ns2="6b8841fd-a8a3-424d-b63a-b2cec70d1fb1" xmlns:ns3="3129aa4b-1a22-4a61-ad2d-cb62a35ee4f9" targetNamespace="http://schemas.microsoft.com/office/2006/metadata/properties" ma:root="true" ma:fieldsID="fcb1fee0c9def8f7dd9051fe9f896b1f" ns2:_="" ns3:_="">
    <xsd:import namespace="6b8841fd-a8a3-424d-b63a-b2cec70d1fb1"/>
    <xsd:import namespace="3129aa4b-1a22-4a61-ad2d-cb62a35ee4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8841fd-a8a3-424d-b63a-b2cec70d1f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9aa4b-1a22-4a61-ad2d-cb62a35ee4f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3689cab-acce-4e70-8996-39af5515b38d}" ma:internalName="TaxCatchAll" ma:showField="CatchAllData" ma:web="3129aa4b-1a22-4a61-ad2d-cb62a35ee4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b8841fd-a8a3-424d-b63a-b2cec70d1fb1">
      <Terms xmlns="http://schemas.microsoft.com/office/infopath/2007/PartnerControls"/>
    </lcf76f155ced4ddcb4097134ff3c332f>
    <TaxCatchAll xmlns="3129aa4b-1a22-4a61-ad2d-cb62a35ee4f9" xsi:nil="true"/>
  </documentManagement>
</p:properties>
</file>

<file path=customXml/itemProps1.xml><?xml version="1.0" encoding="utf-8"?>
<ds:datastoreItem xmlns:ds="http://schemas.openxmlformats.org/officeDocument/2006/customXml" ds:itemID="{C48B1415-D883-4B7B-A35C-E617032F1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8841fd-a8a3-424d-b63a-b2cec70d1fb1"/>
    <ds:schemaRef ds:uri="3129aa4b-1a22-4a61-ad2d-cb62a35ee4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086C82-3E45-4C8C-AF0E-0129E9B52D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984D8-7598-4229-B9BC-CD35FB726766}">
  <ds:schemaRefs>
    <ds:schemaRef ds:uri="3129aa4b-1a22-4a61-ad2d-cb62a35ee4f9"/>
    <ds:schemaRef ds:uri="6b8841fd-a8a3-424d-b63a-b2cec70d1fb1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SEAC2026</dc:creator>
  <keywords/>
  <dc:description/>
  <lastModifiedBy>Robert Crapnell</lastModifiedBy>
  <revision>4</revision>
  <dcterms:created xsi:type="dcterms:W3CDTF">2026-04-01T10:49:00.0000000Z</dcterms:created>
  <dcterms:modified xsi:type="dcterms:W3CDTF">2026-04-01T10:50:22.16023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3AE9CD452734AA46F8AF0C0077262</vt:lpwstr>
  </property>
  <property fmtid="{D5CDD505-2E9C-101B-9397-08002B2CF9AE}" pid="3" name="MediaServiceImageTags">
    <vt:lpwstr/>
  </property>
</Properties>
</file>